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>Syllabus for LLM, RAG</w:t>
      </w:r>
      <w:r w:rsidR="00A92696">
        <w:rPr>
          <w:b/>
          <w:sz w:val="22"/>
        </w:rPr>
        <w:t>,</w:t>
      </w:r>
      <w:r w:rsidRPr="00AB2DD8">
        <w:rPr>
          <w:b/>
          <w:sz w:val="22"/>
        </w:rPr>
        <w:t xml:space="preserve">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464"/>
        <w:gridCol w:w="4073"/>
        <w:gridCol w:w="4974"/>
        <w:gridCol w:w="1157"/>
      </w:tblGrid>
      <w:tr w:rsidR="00D00B28" w:rsidRPr="00870007" w:rsidTr="00827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2C325E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441" w:type="dxa"/>
            <w:shd w:val="clear" w:color="auto" w:fill="FFC000"/>
          </w:tcPr>
          <w:p w:rsidR="00D00B28" w:rsidRPr="00870007" w:rsidRDefault="00827E0F" w:rsidP="00827E0F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m</w:t>
            </w:r>
          </w:p>
        </w:tc>
        <w:tc>
          <w:tcPr>
            <w:tcW w:w="4073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441" w:type="dxa"/>
            <w:shd w:val="clear" w:color="auto" w:fill="E2EFD9" w:themeFill="accent6" w:themeFillTint="33"/>
          </w:tcPr>
          <w:p w:rsidR="00D00B28" w:rsidRPr="00D00B28" w:rsidRDefault="0019579A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shd w:val="clear" w:color="auto" w:fill="E2EFD9" w:themeFill="accent6" w:themeFillTint="33"/>
            <w:noWrap/>
            <w:hideMark/>
          </w:tcPr>
          <w:p w:rsidR="00D00B28" w:rsidRPr="00870007" w:rsidRDefault="003D5206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  <w:r w:rsidR="00030C9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.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작업환경 확인 준비</w:t>
            </w:r>
          </w:p>
        </w:tc>
      </w:tr>
      <w:tr w:rsidR="00D00B28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441" w:type="dxa"/>
          </w:tcPr>
          <w:p w:rsidR="00D00B28" w:rsidRPr="00D00B28" w:rsidRDefault="0019579A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  <w:hideMark/>
          </w:tcPr>
          <w:p w:rsidR="00D00B28" w:rsidRPr="00870007" w:rsidRDefault="003D5206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3D5206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  <w:hideMark/>
          </w:tcPr>
          <w:p w:rsidR="00B529AE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 및 실습</w:t>
            </w:r>
          </w:p>
        </w:tc>
      </w:tr>
      <w:tr w:rsidR="00D00B28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441" w:type="dxa"/>
          </w:tcPr>
          <w:p w:rsidR="00D00B28" w:rsidRPr="00D00B28" w:rsidRDefault="00307901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  <w:hideMark/>
          </w:tcPr>
          <w:p w:rsidR="00D00B28" w:rsidRPr="00870007" w:rsidRDefault="003D5206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3D5206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441" w:type="dxa"/>
          </w:tcPr>
          <w:p w:rsidR="00D00B28" w:rsidRPr="00D00B28" w:rsidRDefault="00307901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  <w:hideMark/>
          </w:tcPr>
          <w:p w:rsidR="00D00B28" w:rsidRPr="00870007" w:rsidRDefault="003D5206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3D5206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41" w:type="dxa"/>
          </w:tcPr>
          <w:p w:rsidR="00691030" w:rsidRPr="00D00B28" w:rsidRDefault="00307901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691030" w:rsidRPr="00870007" w:rsidRDefault="003D5206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441" w:type="dxa"/>
          </w:tcPr>
          <w:p w:rsidR="00691030" w:rsidRDefault="001E3C98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441" w:type="dxa"/>
            <w:shd w:val="clear" w:color="auto" w:fill="E2EFD9" w:themeFill="accent6" w:themeFillTint="33"/>
          </w:tcPr>
          <w:p w:rsidR="0002731A" w:rsidRPr="00D00B28" w:rsidRDefault="0002731A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shd w:val="clear" w:color="auto" w:fill="E2EFD9" w:themeFill="accent6" w:themeFillTint="33"/>
            <w:noWrap/>
          </w:tcPr>
          <w:p w:rsidR="0002731A" w:rsidRPr="00870007" w:rsidRDefault="003D5206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02731A" w:rsidRPr="00D00B28" w:rsidRDefault="0002731A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02731A" w:rsidRPr="00870007" w:rsidRDefault="003D5206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441" w:type="dxa"/>
          </w:tcPr>
          <w:p w:rsidR="004B426E" w:rsidRPr="00D00B28" w:rsidRDefault="00136625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4B426E" w:rsidRPr="00870007" w:rsidRDefault="003D5206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3D5206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3228E5" w:rsidRPr="00D00B28" w:rsidRDefault="003228E5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3228E5" w:rsidRPr="00870007" w:rsidRDefault="003D5206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3228E5" w:rsidRPr="00307F3B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  <w:r w:rsidR="006B06FC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6B06FC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="003228E5"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="003228E5"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5E20B5" w:rsidRDefault="003228E5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3228E5" w:rsidRPr="00D00B28" w:rsidRDefault="003228E5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73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41" w:type="dxa"/>
          </w:tcPr>
          <w:p w:rsidR="003E3D3F" w:rsidRPr="00D00B28" w:rsidRDefault="00E85E71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073" w:type="dxa"/>
            <w:noWrap/>
          </w:tcPr>
          <w:p w:rsidR="003E3D3F" w:rsidRPr="00870007" w:rsidRDefault="003D5206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3D5206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3D5206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41" w:type="dxa"/>
          </w:tcPr>
          <w:p w:rsidR="003E3D3F" w:rsidRPr="00D00B28" w:rsidRDefault="00DC457E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073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41" w:type="dxa"/>
          </w:tcPr>
          <w:p w:rsidR="003E3D3F" w:rsidRPr="00D00B28" w:rsidRDefault="00C9392D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</w:p>
        </w:tc>
        <w:tc>
          <w:tcPr>
            <w:tcW w:w="4073" w:type="dxa"/>
            <w:noWrap/>
          </w:tcPr>
          <w:p w:rsidR="003E3D3F" w:rsidRPr="00870007" w:rsidRDefault="003D5206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K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ling A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등 생성A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프롬프트 실습</w:t>
              </w:r>
            </w:hyperlink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  <w:hideMark/>
          </w:tcPr>
          <w:p w:rsidR="001F3712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  <w:p w:rsidR="001F3712" w:rsidRDefault="001F3712" w:rsidP="001F3712">
            <w:pPr>
              <w:tabs>
                <w:tab w:val="left" w:pos="248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sz w:val="16"/>
                <w:szCs w:val="20"/>
              </w:rPr>
              <w:tab/>
            </w:r>
          </w:p>
          <w:p w:rsidR="00F47037" w:rsidRPr="001F3712" w:rsidRDefault="001F3712" w:rsidP="001F3712">
            <w:pPr>
              <w:tabs>
                <w:tab w:val="left" w:pos="248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sz w:val="16"/>
                <w:szCs w:val="20"/>
              </w:rPr>
              <w:lastRenderedPageBreak/>
              <w:tab/>
            </w:r>
          </w:p>
        </w:tc>
        <w:tc>
          <w:tcPr>
            <w:tcW w:w="4974" w:type="dxa"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D80394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상세 코드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- transforme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73" w:type="dxa"/>
            <w:noWrap/>
            <w:hideMark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 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  <w:hideMark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441" w:type="dxa"/>
          </w:tcPr>
          <w:p w:rsidR="00F47037" w:rsidRPr="00D00B28" w:rsidRDefault="00827E0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441" w:type="dxa"/>
            <w:shd w:val="clear" w:color="auto" w:fill="E2EFD9" w:themeFill="accent6" w:themeFillTint="33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shd w:val="clear" w:color="auto" w:fill="E2EFD9" w:themeFill="accent6" w:themeFillTint="33"/>
            <w:noWrap/>
          </w:tcPr>
          <w:p w:rsidR="00F47037" w:rsidRPr="00870007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hint="eastAsia"/>
                <w:sz w:val="16"/>
              </w:rPr>
              <w:t>교안.</w:t>
            </w:r>
            <w:r>
              <w:rPr>
                <w:sz w:val="16"/>
              </w:rPr>
              <w:t xml:space="preserve"> NLP </w:t>
            </w:r>
            <w:r>
              <w:rPr>
                <w:rFonts w:hint="eastAsia"/>
                <w:sz w:val="16"/>
              </w:rPr>
              <w:t>부분 학습.</w:t>
            </w:r>
            <w:r w:rsidR="00EC6D15">
              <w:rPr>
                <w:sz w:val="16"/>
              </w:rPr>
              <w:t xml:space="preserve"> </w:t>
            </w:r>
            <w:r w:rsidR="00EC6D15">
              <w:rPr>
                <w:rFonts w:hint="eastAsia"/>
                <w:sz w:val="16"/>
              </w:rPr>
              <w:t>정규식 실습.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A57801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hyperlink r:id="rId29" w:history="1">
              <w:r w:rsidR="00A5780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F47037" w:rsidRPr="002F168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  <w:r w:rsidR="00CD7FA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27ED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27ED6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현장 과제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97613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논문 쓰기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F47037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73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4660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5" w:history="1">
              <w:r w:rsidR="00F47037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F4703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4217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41" w:type="dxa"/>
          </w:tcPr>
          <w:p w:rsidR="00F47037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</w:t>
            </w:r>
          </w:p>
        </w:tc>
        <w:tc>
          <w:tcPr>
            <w:tcW w:w="4073" w:type="dxa"/>
            <w:noWrap/>
          </w:tcPr>
          <w:p w:rsidR="00F4703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F47037" w:rsidRPr="00870007" w:rsidRDefault="00DF25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25B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huggingface.co/google/gemma-2b-it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073" w:type="dxa"/>
            <w:noWrap/>
          </w:tcPr>
          <w:p w:rsidR="00F47037" w:rsidRPr="00BE3973" w:rsidRDefault="00BE397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교안 N</w:t>
            </w:r>
            <w:r>
              <w:rPr>
                <w:sz w:val="16"/>
              </w:rPr>
              <w:t xml:space="preserve">LP </w:t>
            </w:r>
            <w:r>
              <w:rPr>
                <w:rFonts w:hint="eastAsia"/>
                <w:sz w:val="16"/>
              </w:rPr>
              <w:t>성능지표</w:t>
            </w:r>
          </w:p>
        </w:tc>
        <w:tc>
          <w:tcPr>
            <w:tcW w:w="4974" w:type="dxa"/>
          </w:tcPr>
          <w:p w:rsidR="00F47037" w:rsidRPr="00612B8C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8" w:history="1">
              <w:r w:rsidR="00F47037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  <w:hideMark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F47037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  <w:hideMark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441" w:type="dxa"/>
          </w:tcPr>
          <w:p w:rsidR="00F47037" w:rsidRPr="00D00B28" w:rsidRDefault="00827E0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441" w:type="dxa"/>
            <w:shd w:val="clear" w:color="auto" w:fill="E2EFD9" w:themeFill="accent6" w:themeFillTint="33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shd w:val="clear" w:color="auto" w:fill="E2EFD9" w:themeFill="accent6" w:themeFillTint="33"/>
            <w:noWrap/>
            <w:hideMark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  <w:r w:rsidR="00B76DE8">
              <w:rPr>
                <w:sz w:val="16"/>
              </w:rPr>
              <w:t xml:space="preserve">. </w:t>
            </w:r>
            <w:r w:rsidR="00B76DE8">
              <w:rPr>
                <w:rFonts w:hint="eastAsia"/>
                <w:sz w:val="16"/>
              </w:rPr>
              <w:t>이론(교안)</w:t>
            </w:r>
            <w:r w:rsidR="00B76DE8">
              <w:rPr>
                <w:sz w:val="16"/>
              </w:rPr>
              <w:t xml:space="preserve">. </w:t>
            </w:r>
            <w:hyperlink r:id="rId42" w:history="1">
              <w:r w:rsidR="003E001F" w:rsidRPr="003E001F">
                <w:rPr>
                  <w:rStyle w:val="a3"/>
                  <w:sz w:val="16"/>
                </w:rPr>
                <w:t>LangChain 작동 메커니즘 분석</w:t>
              </w:r>
            </w:hyperlink>
          </w:p>
          <w:p w:rsidR="003E001F" w:rsidRPr="00870007" w:rsidRDefault="003E001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  <w:r w:rsidR="001511FB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0329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본 </w:t>
            </w:r>
            <w:r w:rsidR="001511F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441" w:type="dxa"/>
          </w:tcPr>
          <w:p w:rsidR="00F47037" w:rsidRPr="00D00B28" w:rsidRDefault="001E4B95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F47037" w:rsidRPr="00AC28A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43" w:history="1">
              <w:r w:rsidR="00AC28A9" w:rsidRPr="00AC28A9">
                <w:rPr>
                  <w:rStyle w:val="a3"/>
                  <w:sz w:val="14"/>
                </w:rPr>
                <w:t>LLM-RAG-Agent-Tutorial/4-1.langchain at main · mac999/LLM-RAG-Agent-Tutoria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  <w:hideMark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41" w:type="dxa"/>
          </w:tcPr>
          <w:p w:rsidR="00F47037" w:rsidRPr="00D00B28" w:rsidRDefault="002528A1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87000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2263FC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73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7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8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F4703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F4703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dio</w:t>
            </w:r>
            <w:r w:rsidR="007857CC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,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Streamlit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41" w:type="dxa"/>
          </w:tcPr>
          <w:p w:rsidR="00F47037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9" w:history="1">
              <w:r w:rsidR="00F47037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0" w:history="1">
              <w:r w:rsidR="00F47037" w:rsidRPr="00B26DD9">
                <w:rPr>
                  <w:rStyle w:val="a3"/>
                  <w:sz w:val="16"/>
                  <w:szCs w:val="16"/>
                </w:rPr>
                <w:t>Daddy Makers: Gradio HTML Javascript 렌더링 방법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F47037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51" w:history="1">
              <w:r w:rsidR="00F47037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F47037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F47037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F47037" w:rsidRPr="00541D7A" w:rsidRDefault="009E799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구매 결재 </w:t>
            </w:r>
            <w:hyperlink r:id="rId52" w:history="1">
              <w:r w:rsidR="009E5BBF"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Stripe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,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도메인 호스팅 </w:t>
            </w:r>
            <w:hyperlink r:id="rId53" w:history="1">
              <w:r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Namecheap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 및 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41" w:type="dxa"/>
          </w:tcPr>
          <w:p w:rsidR="00F47037" w:rsidRPr="00D00B28" w:rsidRDefault="000B15DC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4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 xml:space="preserve">Ollama </w:t>
              </w:r>
              <w:r w:rsidR="00794A43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도구 및 실습</w:t>
              </w:r>
            </w:hyperlink>
          </w:p>
        </w:tc>
        <w:tc>
          <w:tcPr>
            <w:tcW w:w="4974" w:type="dxa"/>
          </w:tcPr>
          <w:p w:rsidR="00F47037" w:rsidRPr="00436E64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</w:t>
            </w:r>
            <w:r w:rsidRPr="00436E64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llama </w:t>
            </w: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설치</w:t>
            </w:r>
            <w:r w:rsidR="006B06F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.</w:t>
            </w:r>
            <w:r w:rsidR="006B06FC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="006B06FC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 w:rsidR="006B06FC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6B06F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41" w:type="dxa"/>
          </w:tcPr>
          <w:p w:rsidR="00F47037" w:rsidRPr="00D00B28" w:rsidRDefault="000B15DC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F47037" w:rsidRPr="00B26DD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5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441" w:type="dxa"/>
          </w:tcPr>
          <w:p w:rsidR="00F47037" w:rsidRPr="00D00B28" w:rsidRDefault="000D54AC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073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441" w:type="dxa"/>
            <w:shd w:val="clear" w:color="auto" w:fill="E2EFD9" w:themeFill="accent6" w:themeFillTint="33"/>
          </w:tcPr>
          <w:p w:rsidR="00F47037" w:rsidRPr="00D00B28" w:rsidRDefault="00B3722B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shd w:val="clear" w:color="auto" w:fill="E2EFD9" w:themeFill="accent6" w:themeFillTint="33"/>
            <w:noWrap/>
          </w:tcPr>
          <w:p w:rsidR="00F47037" w:rsidRPr="0026475D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6" w:history="1">
              <w:r w:rsidR="0026475D" w:rsidRPr="0026475D">
                <w:rPr>
                  <w:rStyle w:val="a3"/>
                  <w:sz w:val="16"/>
                </w:rPr>
                <w:t>벡터DB, 도구, 메모리 기반 간단한 PDF, Web 검색 에이전트 개발과 랭체인 라이브러리 설명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8D4ED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441" w:type="dxa"/>
          </w:tcPr>
          <w:p w:rsidR="00F47037" w:rsidRPr="00D00B28" w:rsidRDefault="00B201C3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4073" w:type="dxa"/>
            <w:noWrap/>
          </w:tcPr>
          <w:p w:rsidR="00F47037" w:rsidRPr="00104F9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7" w:history="1">
              <w:r w:rsidR="00075E99" w:rsidRPr="00104F99">
                <w:rPr>
                  <w:rStyle w:val="a3"/>
                  <w:sz w:val="16"/>
                </w:rPr>
                <w:t>Why we no longer use LangChain for building our AI agents (Hacker News</w:t>
              </w:r>
            </w:hyperlink>
            <w:r w:rsidR="00075E99" w:rsidRPr="00104F99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BD68AB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맑은 고딕" w:eastAsia="맑은 고딕" w:hAnsi="맑은 고딕" w:cs="굴림"/>
                <w:kern w:val="0"/>
                <w:sz w:val="16"/>
              </w:rPr>
            </w:pPr>
            <w:hyperlink r:id="rId58" w:history="1">
              <w:r w:rsidR="00BD68AB" w:rsidRPr="00104F99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RAG LLM 기반 멀티 에이전트 시스템 개발 이론과 한계</w:t>
              </w:r>
            </w:hyperlink>
          </w:p>
          <w:p w:rsidR="00BA174B" w:rsidRPr="00104F99" w:rsidRDefault="00BA174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32844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432844" w:rsidRPr="00870007" w:rsidRDefault="00432844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432844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432844" w:rsidRPr="00870007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41" w:type="dxa"/>
          </w:tcPr>
          <w:p w:rsidR="00432844" w:rsidRDefault="00E31DD3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</w:tcPr>
          <w:p w:rsidR="00432844" w:rsidRPr="00751521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51521">
              <w:rPr>
                <w:rFonts w:hint="eastAsia"/>
                <w:sz w:val="16"/>
                <w:szCs w:val="16"/>
              </w:rPr>
              <w:t>G</w:t>
            </w:r>
            <w:r w:rsidRPr="00751521">
              <w:rPr>
                <w:sz w:val="16"/>
                <w:szCs w:val="16"/>
              </w:rPr>
              <w:t>oogle AI agents</w:t>
            </w:r>
            <w:r w:rsidR="00566A80" w:rsidRPr="00751521">
              <w:rPr>
                <w:rFonts w:hint="eastAsia"/>
                <w:sz w:val="16"/>
                <w:szCs w:val="16"/>
              </w:rPr>
              <w:t>,</w:t>
            </w:r>
            <w:r w:rsidR="00566A80" w:rsidRPr="00751521">
              <w:rPr>
                <w:sz w:val="16"/>
                <w:szCs w:val="16"/>
              </w:rPr>
              <w:t xml:space="preserve"> </w:t>
            </w:r>
            <w:r w:rsidR="00566A80" w:rsidRPr="00751521">
              <w:rPr>
                <w:rFonts w:hint="eastAsia"/>
                <w:sz w:val="16"/>
                <w:szCs w:val="16"/>
              </w:rPr>
              <w:t>O</w:t>
            </w:r>
            <w:r w:rsidR="00566A80" w:rsidRPr="00751521">
              <w:rPr>
                <w:sz w:val="16"/>
                <w:szCs w:val="16"/>
              </w:rPr>
              <w:t xml:space="preserve">pen AI agent </w:t>
            </w:r>
            <w:r w:rsidR="00566A80" w:rsidRPr="00751521">
              <w:rPr>
                <w:rFonts w:hint="eastAsia"/>
                <w:sz w:val="16"/>
                <w:szCs w:val="16"/>
              </w:rPr>
              <w:t>백서</w:t>
            </w:r>
          </w:p>
          <w:p w:rsidR="007F1872" w:rsidRPr="00751521" w:rsidRDefault="007F1872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51521">
              <w:rPr>
                <w:rFonts w:hint="eastAsia"/>
                <w:sz w:val="16"/>
                <w:szCs w:val="16"/>
              </w:rPr>
              <w:t>(</w:t>
            </w:r>
            <w:r w:rsidR="001F3073" w:rsidRPr="00751521">
              <w:rPr>
                <w:sz w:val="16"/>
                <w:szCs w:val="16"/>
              </w:rPr>
              <w:t xml:space="preserve">Reasoning, </w:t>
            </w:r>
            <w:r w:rsidR="001F3073" w:rsidRPr="00751521">
              <w:rPr>
                <w:rFonts w:hint="eastAsia"/>
                <w:sz w:val="16"/>
                <w:szCs w:val="16"/>
              </w:rPr>
              <w:t>Re</w:t>
            </w:r>
            <w:r w:rsidR="001F3073" w:rsidRPr="00751521">
              <w:rPr>
                <w:sz w:val="16"/>
                <w:szCs w:val="16"/>
              </w:rPr>
              <w:t>A</w:t>
            </w:r>
            <w:r w:rsidR="001F3073" w:rsidRPr="00751521">
              <w:rPr>
                <w:rFonts w:hint="eastAsia"/>
                <w:sz w:val="16"/>
                <w:szCs w:val="16"/>
              </w:rPr>
              <w:t>ct,</w:t>
            </w:r>
            <w:r w:rsidR="001F3073" w:rsidRPr="00751521">
              <w:rPr>
                <w:sz w:val="16"/>
                <w:szCs w:val="16"/>
              </w:rPr>
              <w:t xml:space="preserve"> </w:t>
            </w:r>
            <w:r w:rsidRPr="00751521">
              <w:rPr>
                <w:sz w:val="16"/>
                <w:szCs w:val="16"/>
              </w:rPr>
              <w:t xml:space="preserve">CoT, </w:t>
            </w:r>
            <w:r w:rsidR="001F3073" w:rsidRPr="00751521">
              <w:rPr>
                <w:sz w:val="16"/>
                <w:szCs w:val="16"/>
              </w:rPr>
              <w:t>Human-in-the-Loop)</w:t>
            </w:r>
          </w:p>
        </w:tc>
        <w:tc>
          <w:tcPr>
            <w:tcW w:w="4974" w:type="dxa"/>
          </w:tcPr>
          <w:p w:rsidR="00432844" w:rsidRPr="00751521" w:rsidRDefault="005A79E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51521">
              <w:rPr>
                <w:sz w:val="16"/>
                <w:szCs w:val="16"/>
              </w:rPr>
              <w:t>google-ai-agents-whitepaper, practical-guide-to-building-agents.pdf</w:t>
            </w:r>
            <w:r w:rsidR="003C5206" w:rsidRPr="00751521">
              <w:rPr>
                <w:sz w:val="16"/>
                <w:szCs w:val="16"/>
              </w:rPr>
              <w:t xml:space="preserve"> </w:t>
            </w:r>
            <w:r w:rsidR="00751521" w:rsidRPr="00751521">
              <w:rPr>
                <w:sz w:val="16"/>
                <w:szCs w:val="16"/>
              </w:rPr>
              <w:t xml:space="preserve">  </w:t>
            </w:r>
          </w:p>
        </w:tc>
        <w:tc>
          <w:tcPr>
            <w:tcW w:w="1157" w:type="dxa"/>
            <w:noWrap/>
          </w:tcPr>
          <w:p w:rsidR="00432844" w:rsidRPr="00751521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9" w:history="1">
              <w:r w:rsidR="00751521" w:rsidRPr="00751521">
                <w:rPr>
                  <w:rStyle w:val="a3"/>
                  <w:sz w:val="16"/>
                  <w:szCs w:val="16"/>
                </w:rPr>
                <w:t>arXiv.org e-Print archive</w:t>
              </w:r>
            </w:hyperlink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  <w:hideMark/>
          </w:tcPr>
          <w:p w:rsidR="00F47037" w:rsidRPr="00104F9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0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F47037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1" w:history="1">
              <w:r w:rsidR="002E399C" w:rsidRPr="00C83FED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https://modelcontextprotocol.io/quickstart/user</w:t>
              </w:r>
            </w:hyperlink>
          </w:p>
          <w:p w:rsidR="002E399C" w:rsidRPr="002E399C" w:rsidRDefault="002E399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  <w:r w:rsidR="007304ED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7304ED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441" w:type="dxa"/>
          </w:tcPr>
          <w:p w:rsidR="00F47037" w:rsidRPr="00D00B28" w:rsidRDefault="00F47037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  <w:hideMark/>
          </w:tcPr>
          <w:p w:rsidR="00F47037" w:rsidRPr="00104F99" w:rsidRDefault="003D520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2" w:history="1"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Gemini </w:t>
              </w:r>
              <w:r w:rsidR="001343B5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기반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 xml:space="preserve"> </w:t>
              </w:r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MCP 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서버 및 클라이언트 개발</w:t>
              </w:r>
            </w:hyperlink>
          </w:p>
        </w:tc>
        <w:tc>
          <w:tcPr>
            <w:tcW w:w="4974" w:type="dxa"/>
          </w:tcPr>
          <w:p w:rsidR="00F47037" w:rsidRPr="00104F99" w:rsidRDefault="001343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BA174B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현장 상황 고려해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간단한 M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CP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도구 개발 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>(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날씨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계산기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임베디드보드 제어 등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39600D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laude Desktop, vscode, git tool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리 설치 필요.</w:t>
            </w:r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441" w:type="dxa"/>
          </w:tcPr>
          <w:p w:rsidR="007A02AF" w:rsidRPr="00D00B28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  <w:hideMark/>
          </w:tcPr>
          <w:p w:rsidR="007A02AF" w:rsidRPr="0043690F" w:rsidRDefault="003D5206" w:rsidP="0043690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3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설치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441" w:type="dxa"/>
          </w:tcPr>
          <w:p w:rsidR="007A02AF" w:rsidRPr="00D00B28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073" w:type="dxa"/>
            <w:noWrap/>
            <w:hideMark/>
          </w:tcPr>
          <w:p w:rsidR="007A02AF" w:rsidRPr="00104F99" w:rsidRDefault="003D5206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4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441" w:type="dxa"/>
          </w:tcPr>
          <w:p w:rsidR="007A02AF" w:rsidRPr="00D00B28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  <w:hideMark/>
          </w:tcPr>
          <w:p w:rsidR="007A02AF" w:rsidRPr="00104F99" w:rsidRDefault="003D5206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5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441" w:type="dxa"/>
          </w:tcPr>
          <w:p w:rsidR="007A02AF" w:rsidRPr="00D00B28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073" w:type="dxa"/>
            <w:noWrap/>
            <w:hideMark/>
          </w:tcPr>
          <w:p w:rsidR="007A02AF" w:rsidRPr="00870007" w:rsidRDefault="003D5206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6" w:history="1">
              <w:r w:rsidR="007A02A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7A02AF" w:rsidRPr="00D57B1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441" w:type="dxa"/>
          </w:tcPr>
          <w:p w:rsidR="007A02AF" w:rsidRPr="00D00B28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41" w:type="dxa"/>
          </w:tcPr>
          <w:p w:rsidR="007A02AF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scod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반 실습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총정리 퀴즈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441" w:type="dxa"/>
          </w:tcPr>
          <w:p w:rsidR="007A02AF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앞서 정리한 것 총 정리 퀴즈</w:t>
            </w:r>
          </w:p>
        </w:tc>
        <w:tc>
          <w:tcPr>
            <w:tcW w:w="4974" w:type="dxa"/>
          </w:tcPr>
          <w:p w:rsidR="007A02AF" w:rsidRPr="001249A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</w:pP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embedding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c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sine similarity, Linear Mapping, attention, VAE, diffusion, transformer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L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RA, softmax, U-net, n-gram, MMR, MCP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등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메이커톤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41" w:type="dxa"/>
            <w:shd w:val="clear" w:color="auto" w:fill="E2EFD9" w:themeFill="accent6" w:themeFillTint="33"/>
          </w:tcPr>
          <w:p w:rsidR="007A02AF" w:rsidRPr="00D00B28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73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작성 컨텐츠(소스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계획서 포함)는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github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나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huggingface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에 업로드. 역할별 개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github commit upload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기록 이어야 함.</w:t>
            </w:r>
          </w:p>
          <w:p w:rsidR="007A02AF" w:rsidRPr="003A734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하위 폴더구조 예시)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./doc, ./src, ./dataset, ./test, ./paper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측정지표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{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보리드타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편의성 설문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,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확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속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기타}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.</w:t>
            </w:r>
          </w:p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비교방식</w:t>
            </w: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AS-IS/TO-BE, %</w:t>
            </w:r>
          </w:p>
        </w:tc>
        <w:tc>
          <w:tcPr>
            <w:tcW w:w="1157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</w:tcPr>
          <w:p w:rsidR="007A02AF" w:rsidRPr="000419D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, 도구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등 컨텐츠 개발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대용량 데이터는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oogle driv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업로드하고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링크를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ithub READM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설명해 표시할 것.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0326F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목표기획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</w:pP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G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PT,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바이브 코딩,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생성A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I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도구(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https://app.visily.ai/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 xml:space="preserve"> 등)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사용 가능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바이브 코딩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7A02AF" w:rsidRDefault="003D5206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hyperlink r:id="rId67" w:history="1">
              <w:r w:rsidR="007A02AF" w:rsidRPr="007A02AF">
                <w:rPr>
                  <w:rStyle w:val="a3"/>
                  <w:sz w:val="16"/>
                </w:rPr>
                <w:t>Push Code to your GitHub Account - Under 3 Minutes</w:t>
              </w:r>
            </w:hyperlink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/커밋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g</w:t>
            </w:r>
            <w:r w:rsidRPr="00D77251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ithub, huggingface </w:t>
            </w: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팀별 발표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데모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코드 및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Paper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설명</w:t>
            </w:r>
          </w:p>
        </w:tc>
        <w:tc>
          <w:tcPr>
            <w:tcW w:w="1157" w:type="dxa"/>
            <w:noWrap/>
          </w:tcPr>
          <w:p w:rsidR="007A02AF" w:rsidRPr="004C376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827E0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41" w:type="dxa"/>
          </w:tcPr>
          <w:p w:rsidR="007A02AF" w:rsidRPr="003B3B1E" w:rsidRDefault="007A02AF" w:rsidP="00827E0F">
            <w:pPr>
              <w:widowControl/>
              <w:wordWrap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</w:p>
        </w:tc>
        <w:tc>
          <w:tcPr>
            <w:tcW w:w="4073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D81124" w:rsidRDefault="00D81124" w:rsidP="00D81124">
      <w:pPr>
        <w:pStyle w:val="a6"/>
        <w:spacing w:after="0"/>
        <w:ind w:leftChars="0" w:left="142"/>
        <w:rPr>
          <w:sz w:val="18"/>
        </w:rPr>
      </w:pPr>
    </w:p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선형대수,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수치해석 사전수강 권장.</w:t>
      </w:r>
      <w:r w:rsidR="00030C91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>(PPT</w:t>
      </w:r>
      <w:r w:rsidR="007D2C21">
        <w:rPr>
          <w:sz w:val="18"/>
        </w:rPr>
        <w:t xml:space="preserve">, PDF, word </w:t>
      </w:r>
      <w:bookmarkStart w:id="0" w:name="_GoBack"/>
      <w:bookmarkEnd w:id="0"/>
      <w:r w:rsidR="007D2C21">
        <w:rPr>
          <w:rFonts w:hint="eastAsia"/>
          <w:sz w:val="18"/>
        </w:rPr>
        <w:t>등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</w:t>
      </w:r>
      <w:r w:rsidR="005C674C">
        <w:rPr>
          <w:rFonts w:hint="eastAsia"/>
          <w:sz w:val="18"/>
        </w:rPr>
        <w:t>지</w:t>
      </w:r>
      <w:r w:rsidR="0072567A" w:rsidRPr="00177CF0">
        <w:rPr>
          <w:rFonts w:hint="eastAsia"/>
          <w:sz w:val="18"/>
        </w:rPr>
        <w:t>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footerReference w:type="default" r:id="rId68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5206" w:rsidRDefault="003D5206" w:rsidP="00846412">
      <w:pPr>
        <w:spacing w:after="0" w:line="240" w:lineRule="auto"/>
      </w:pPr>
      <w:r>
        <w:separator/>
      </w:r>
    </w:p>
  </w:endnote>
  <w:endnote w:type="continuationSeparator" w:id="0">
    <w:p w:rsidR="003D5206" w:rsidRDefault="003D5206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E20B5" w:rsidRPr="001F3712" w:rsidRDefault="005E20B5" w:rsidP="004B35BE">
    <w:pPr>
      <w:pStyle w:val="a8"/>
      <w:jc w:val="center"/>
      <w:rPr>
        <w:sz w:val="18"/>
      </w:rPr>
    </w:pPr>
    <w:r w:rsidRPr="001F3712">
      <w:rPr>
        <w:sz w:val="18"/>
      </w:rPr>
      <w:t>Ka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5206" w:rsidRDefault="003D5206" w:rsidP="00846412">
      <w:pPr>
        <w:spacing w:after="0" w:line="240" w:lineRule="auto"/>
      </w:pPr>
      <w:r>
        <w:separator/>
      </w:r>
    </w:p>
  </w:footnote>
  <w:footnote w:type="continuationSeparator" w:id="0">
    <w:p w:rsidR="003D5206" w:rsidRDefault="003D5206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sqgFAI0YwkUtAAAA"/>
  </w:docVars>
  <w:rsids>
    <w:rsidRoot w:val="00870007"/>
    <w:rsid w:val="00000A07"/>
    <w:rsid w:val="00006146"/>
    <w:rsid w:val="000138D6"/>
    <w:rsid w:val="0002731A"/>
    <w:rsid w:val="00027ED6"/>
    <w:rsid w:val="00030A06"/>
    <w:rsid w:val="00030C91"/>
    <w:rsid w:val="000326FF"/>
    <w:rsid w:val="000414F8"/>
    <w:rsid w:val="000419D7"/>
    <w:rsid w:val="00042ABA"/>
    <w:rsid w:val="00043BB4"/>
    <w:rsid w:val="00043BE4"/>
    <w:rsid w:val="000473DB"/>
    <w:rsid w:val="00052C39"/>
    <w:rsid w:val="00055E40"/>
    <w:rsid w:val="000613D9"/>
    <w:rsid w:val="00075E99"/>
    <w:rsid w:val="000864E1"/>
    <w:rsid w:val="0008733F"/>
    <w:rsid w:val="000878F5"/>
    <w:rsid w:val="000A1324"/>
    <w:rsid w:val="000A32F3"/>
    <w:rsid w:val="000B15DC"/>
    <w:rsid w:val="000B2497"/>
    <w:rsid w:val="000C0307"/>
    <w:rsid w:val="000D54AC"/>
    <w:rsid w:val="000E3DD1"/>
    <w:rsid w:val="00102EE5"/>
    <w:rsid w:val="00104F99"/>
    <w:rsid w:val="00120C85"/>
    <w:rsid w:val="00122275"/>
    <w:rsid w:val="001249AE"/>
    <w:rsid w:val="00130A05"/>
    <w:rsid w:val="00132109"/>
    <w:rsid w:val="001343B5"/>
    <w:rsid w:val="00136625"/>
    <w:rsid w:val="00142548"/>
    <w:rsid w:val="001511FB"/>
    <w:rsid w:val="00157D30"/>
    <w:rsid w:val="00164F9B"/>
    <w:rsid w:val="0016779A"/>
    <w:rsid w:val="0017243D"/>
    <w:rsid w:val="00177CF0"/>
    <w:rsid w:val="00191825"/>
    <w:rsid w:val="001953BC"/>
    <w:rsid w:val="0019579A"/>
    <w:rsid w:val="001A07A7"/>
    <w:rsid w:val="001A7E72"/>
    <w:rsid w:val="001C0741"/>
    <w:rsid w:val="001D5060"/>
    <w:rsid w:val="001D6FF5"/>
    <w:rsid w:val="001E2CCC"/>
    <w:rsid w:val="001E3C98"/>
    <w:rsid w:val="001E4B95"/>
    <w:rsid w:val="001E5B3F"/>
    <w:rsid w:val="001F2B19"/>
    <w:rsid w:val="001F3073"/>
    <w:rsid w:val="001F3712"/>
    <w:rsid w:val="001F3E53"/>
    <w:rsid w:val="00217CD9"/>
    <w:rsid w:val="002201D2"/>
    <w:rsid w:val="00223897"/>
    <w:rsid w:val="002263FC"/>
    <w:rsid w:val="0023505C"/>
    <w:rsid w:val="002528A1"/>
    <w:rsid w:val="0026475D"/>
    <w:rsid w:val="00264D77"/>
    <w:rsid w:val="002770D5"/>
    <w:rsid w:val="002A72F4"/>
    <w:rsid w:val="002B3EA8"/>
    <w:rsid w:val="002B6387"/>
    <w:rsid w:val="002C325E"/>
    <w:rsid w:val="002C3ED8"/>
    <w:rsid w:val="002C590E"/>
    <w:rsid w:val="002D061B"/>
    <w:rsid w:val="002D2160"/>
    <w:rsid w:val="002E399C"/>
    <w:rsid w:val="002E6589"/>
    <w:rsid w:val="002E7461"/>
    <w:rsid w:val="002F168B"/>
    <w:rsid w:val="002F36A4"/>
    <w:rsid w:val="003000D6"/>
    <w:rsid w:val="00307901"/>
    <w:rsid w:val="00307F3B"/>
    <w:rsid w:val="0031794F"/>
    <w:rsid w:val="003228E5"/>
    <w:rsid w:val="00334C40"/>
    <w:rsid w:val="0033512E"/>
    <w:rsid w:val="00336812"/>
    <w:rsid w:val="00343649"/>
    <w:rsid w:val="00354AEC"/>
    <w:rsid w:val="003649F0"/>
    <w:rsid w:val="00366368"/>
    <w:rsid w:val="00367211"/>
    <w:rsid w:val="00370DD4"/>
    <w:rsid w:val="00381663"/>
    <w:rsid w:val="00383221"/>
    <w:rsid w:val="00387A7B"/>
    <w:rsid w:val="003909BA"/>
    <w:rsid w:val="00391307"/>
    <w:rsid w:val="00391A61"/>
    <w:rsid w:val="0039600D"/>
    <w:rsid w:val="003A238E"/>
    <w:rsid w:val="003A42D5"/>
    <w:rsid w:val="003A68C5"/>
    <w:rsid w:val="003A734A"/>
    <w:rsid w:val="003B16B6"/>
    <w:rsid w:val="003B3B1E"/>
    <w:rsid w:val="003C5206"/>
    <w:rsid w:val="003D1024"/>
    <w:rsid w:val="003D17A5"/>
    <w:rsid w:val="003D5206"/>
    <w:rsid w:val="003E001F"/>
    <w:rsid w:val="003E3D3F"/>
    <w:rsid w:val="003F26BE"/>
    <w:rsid w:val="00403295"/>
    <w:rsid w:val="00414DF6"/>
    <w:rsid w:val="004217DB"/>
    <w:rsid w:val="00427A94"/>
    <w:rsid w:val="00432844"/>
    <w:rsid w:val="0043690F"/>
    <w:rsid w:val="00436E64"/>
    <w:rsid w:val="00437EA9"/>
    <w:rsid w:val="00445FE7"/>
    <w:rsid w:val="00450246"/>
    <w:rsid w:val="00450503"/>
    <w:rsid w:val="00451CE7"/>
    <w:rsid w:val="0045395D"/>
    <w:rsid w:val="00453D20"/>
    <w:rsid w:val="0045440C"/>
    <w:rsid w:val="00457BBA"/>
    <w:rsid w:val="00460A1A"/>
    <w:rsid w:val="004653C5"/>
    <w:rsid w:val="00466051"/>
    <w:rsid w:val="004912F0"/>
    <w:rsid w:val="00493E64"/>
    <w:rsid w:val="00494280"/>
    <w:rsid w:val="00495460"/>
    <w:rsid w:val="00496084"/>
    <w:rsid w:val="004A5A69"/>
    <w:rsid w:val="004A643D"/>
    <w:rsid w:val="004B35BE"/>
    <w:rsid w:val="004B426E"/>
    <w:rsid w:val="004C3767"/>
    <w:rsid w:val="004D7096"/>
    <w:rsid w:val="004E1205"/>
    <w:rsid w:val="004F0A55"/>
    <w:rsid w:val="004F0E6C"/>
    <w:rsid w:val="004F53A4"/>
    <w:rsid w:val="004F6F85"/>
    <w:rsid w:val="0051129D"/>
    <w:rsid w:val="00515778"/>
    <w:rsid w:val="00524D53"/>
    <w:rsid w:val="00526156"/>
    <w:rsid w:val="00534819"/>
    <w:rsid w:val="00540A6F"/>
    <w:rsid w:val="00541D7A"/>
    <w:rsid w:val="00552E52"/>
    <w:rsid w:val="00564ED5"/>
    <w:rsid w:val="0056625B"/>
    <w:rsid w:val="00566A80"/>
    <w:rsid w:val="00572380"/>
    <w:rsid w:val="00585F7F"/>
    <w:rsid w:val="00586875"/>
    <w:rsid w:val="00591847"/>
    <w:rsid w:val="005A06A6"/>
    <w:rsid w:val="005A3C65"/>
    <w:rsid w:val="005A4827"/>
    <w:rsid w:val="005A74A7"/>
    <w:rsid w:val="005A79E5"/>
    <w:rsid w:val="005B17F0"/>
    <w:rsid w:val="005C578F"/>
    <w:rsid w:val="005C674C"/>
    <w:rsid w:val="005D19E5"/>
    <w:rsid w:val="005D3189"/>
    <w:rsid w:val="005E20B5"/>
    <w:rsid w:val="005E6B88"/>
    <w:rsid w:val="005F3140"/>
    <w:rsid w:val="0060112A"/>
    <w:rsid w:val="00601963"/>
    <w:rsid w:val="0060428E"/>
    <w:rsid w:val="00604BB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87947"/>
    <w:rsid w:val="00691030"/>
    <w:rsid w:val="0069219E"/>
    <w:rsid w:val="006921D3"/>
    <w:rsid w:val="006A320C"/>
    <w:rsid w:val="006B06FC"/>
    <w:rsid w:val="006B2FCB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4ED"/>
    <w:rsid w:val="0073075B"/>
    <w:rsid w:val="0073725A"/>
    <w:rsid w:val="00741B90"/>
    <w:rsid w:val="00751521"/>
    <w:rsid w:val="00761760"/>
    <w:rsid w:val="007635BD"/>
    <w:rsid w:val="00766BD1"/>
    <w:rsid w:val="00770441"/>
    <w:rsid w:val="007777DF"/>
    <w:rsid w:val="007857CC"/>
    <w:rsid w:val="00790D09"/>
    <w:rsid w:val="00794A43"/>
    <w:rsid w:val="00795D53"/>
    <w:rsid w:val="007A02AF"/>
    <w:rsid w:val="007A1105"/>
    <w:rsid w:val="007B1B48"/>
    <w:rsid w:val="007B22AC"/>
    <w:rsid w:val="007B2615"/>
    <w:rsid w:val="007B7467"/>
    <w:rsid w:val="007C749E"/>
    <w:rsid w:val="007D2C21"/>
    <w:rsid w:val="007E3DD3"/>
    <w:rsid w:val="007F1872"/>
    <w:rsid w:val="007F5C6E"/>
    <w:rsid w:val="00805471"/>
    <w:rsid w:val="00810307"/>
    <w:rsid w:val="0081305F"/>
    <w:rsid w:val="00813B89"/>
    <w:rsid w:val="00814A2D"/>
    <w:rsid w:val="00816778"/>
    <w:rsid w:val="00827E0F"/>
    <w:rsid w:val="0083304E"/>
    <w:rsid w:val="00846412"/>
    <w:rsid w:val="00853376"/>
    <w:rsid w:val="0085438D"/>
    <w:rsid w:val="00870007"/>
    <w:rsid w:val="00873037"/>
    <w:rsid w:val="00877596"/>
    <w:rsid w:val="00882791"/>
    <w:rsid w:val="008B5040"/>
    <w:rsid w:val="008B5FA9"/>
    <w:rsid w:val="008B7C17"/>
    <w:rsid w:val="008D2FA9"/>
    <w:rsid w:val="008D4EDB"/>
    <w:rsid w:val="008D7B16"/>
    <w:rsid w:val="008E7CED"/>
    <w:rsid w:val="008E7CEF"/>
    <w:rsid w:val="00905009"/>
    <w:rsid w:val="009079B9"/>
    <w:rsid w:val="0092508A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925"/>
    <w:rsid w:val="00965ED5"/>
    <w:rsid w:val="00967F30"/>
    <w:rsid w:val="00971448"/>
    <w:rsid w:val="00976138"/>
    <w:rsid w:val="00976F1D"/>
    <w:rsid w:val="00980A77"/>
    <w:rsid w:val="009B1D65"/>
    <w:rsid w:val="009C31BC"/>
    <w:rsid w:val="009C3215"/>
    <w:rsid w:val="009C579E"/>
    <w:rsid w:val="009C7E31"/>
    <w:rsid w:val="009D41E9"/>
    <w:rsid w:val="009D7705"/>
    <w:rsid w:val="009E12FA"/>
    <w:rsid w:val="009E1BC3"/>
    <w:rsid w:val="009E3DA2"/>
    <w:rsid w:val="009E5BBF"/>
    <w:rsid w:val="009E799E"/>
    <w:rsid w:val="009F2087"/>
    <w:rsid w:val="00A055D4"/>
    <w:rsid w:val="00A14CB3"/>
    <w:rsid w:val="00A24523"/>
    <w:rsid w:val="00A27150"/>
    <w:rsid w:val="00A44A14"/>
    <w:rsid w:val="00A46D9E"/>
    <w:rsid w:val="00A548B1"/>
    <w:rsid w:val="00A57801"/>
    <w:rsid w:val="00A715A6"/>
    <w:rsid w:val="00A75BD8"/>
    <w:rsid w:val="00A92696"/>
    <w:rsid w:val="00AA11B4"/>
    <w:rsid w:val="00AB2DD8"/>
    <w:rsid w:val="00AB6451"/>
    <w:rsid w:val="00AC12D6"/>
    <w:rsid w:val="00AC237D"/>
    <w:rsid w:val="00AC28A9"/>
    <w:rsid w:val="00AD226E"/>
    <w:rsid w:val="00AE2106"/>
    <w:rsid w:val="00AE31FB"/>
    <w:rsid w:val="00AE494E"/>
    <w:rsid w:val="00B13082"/>
    <w:rsid w:val="00B13AB3"/>
    <w:rsid w:val="00B201C3"/>
    <w:rsid w:val="00B26DD9"/>
    <w:rsid w:val="00B3722B"/>
    <w:rsid w:val="00B37315"/>
    <w:rsid w:val="00B529AE"/>
    <w:rsid w:val="00B53B1C"/>
    <w:rsid w:val="00B56F8C"/>
    <w:rsid w:val="00B61F98"/>
    <w:rsid w:val="00B76DE8"/>
    <w:rsid w:val="00B85A8E"/>
    <w:rsid w:val="00B93879"/>
    <w:rsid w:val="00BA174B"/>
    <w:rsid w:val="00BA1DA8"/>
    <w:rsid w:val="00BB327F"/>
    <w:rsid w:val="00BC46F4"/>
    <w:rsid w:val="00BD68AB"/>
    <w:rsid w:val="00BE3519"/>
    <w:rsid w:val="00BE3973"/>
    <w:rsid w:val="00BE6ADE"/>
    <w:rsid w:val="00BE6BE9"/>
    <w:rsid w:val="00BF60B4"/>
    <w:rsid w:val="00BF6706"/>
    <w:rsid w:val="00C01C4C"/>
    <w:rsid w:val="00C06652"/>
    <w:rsid w:val="00C229F8"/>
    <w:rsid w:val="00C40957"/>
    <w:rsid w:val="00C42A8F"/>
    <w:rsid w:val="00C44B77"/>
    <w:rsid w:val="00C525B7"/>
    <w:rsid w:val="00C67008"/>
    <w:rsid w:val="00C80408"/>
    <w:rsid w:val="00C857B7"/>
    <w:rsid w:val="00C86BD4"/>
    <w:rsid w:val="00C9392D"/>
    <w:rsid w:val="00C96F84"/>
    <w:rsid w:val="00CA4547"/>
    <w:rsid w:val="00CB3902"/>
    <w:rsid w:val="00CB6377"/>
    <w:rsid w:val="00CC44CE"/>
    <w:rsid w:val="00CD18F8"/>
    <w:rsid w:val="00CD4A52"/>
    <w:rsid w:val="00CD7FA9"/>
    <w:rsid w:val="00CE74F2"/>
    <w:rsid w:val="00D00B28"/>
    <w:rsid w:val="00D0786E"/>
    <w:rsid w:val="00D3505E"/>
    <w:rsid w:val="00D35EAE"/>
    <w:rsid w:val="00D45BFA"/>
    <w:rsid w:val="00D5785A"/>
    <w:rsid w:val="00D57B1F"/>
    <w:rsid w:val="00D715B3"/>
    <w:rsid w:val="00D729CC"/>
    <w:rsid w:val="00D77251"/>
    <w:rsid w:val="00D80394"/>
    <w:rsid w:val="00D81124"/>
    <w:rsid w:val="00D9141F"/>
    <w:rsid w:val="00D976C4"/>
    <w:rsid w:val="00DA24C4"/>
    <w:rsid w:val="00DB33B0"/>
    <w:rsid w:val="00DC2319"/>
    <w:rsid w:val="00DC457E"/>
    <w:rsid w:val="00DC72E0"/>
    <w:rsid w:val="00DE0D07"/>
    <w:rsid w:val="00DE744E"/>
    <w:rsid w:val="00DF18E8"/>
    <w:rsid w:val="00DF25BF"/>
    <w:rsid w:val="00DF42A7"/>
    <w:rsid w:val="00DF7F56"/>
    <w:rsid w:val="00E114DE"/>
    <w:rsid w:val="00E11DBA"/>
    <w:rsid w:val="00E14421"/>
    <w:rsid w:val="00E1562F"/>
    <w:rsid w:val="00E3079E"/>
    <w:rsid w:val="00E31DD3"/>
    <w:rsid w:val="00E327FB"/>
    <w:rsid w:val="00E4085D"/>
    <w:rsid w:val="00E44727"/>
    <w:rsid w:val="00E44EB1"/>
    <w:rsid w:val="00E5102C"/>
    <w:rsid w:val="00E57205"/>
    <w:rsid w:val="00E73843"/>
    <w:rsid w:val="00E85E71"/>
    <w:rsid w:val="00E94B1A"/>
    <w:rsid w:val="00EA633B"/>
    <w:rsid w:val="00EB0B8E"/>
    <w:rsid w:val="00EB1428"/>
    <w:rsid w:val="00EB277D"/>
    <w:rsid w:val="00EB2D06"/>
    <w:rsid w:val="00EC033A"/>
    <w:rsid w:val="00EC6D15"/>
    <w:rsid w:val="00ED7CE9"/>
    <w:rsid w:val="00EF1B00"/>
    <w:rsid w:val="00EF1F69"/>
    <w:rsid w:val="00EF6DB3"/>
    <w:rsid w:val="00F034C0"/>
    <w:rsid w:val="00F1186F"/>
    <w:rsid w:val="00F43A0E"/>
    <w:rsid w:val="00F47037"/>
    <w:rsid w:val="00F5190A"/>
    <w:rsid w:val="00F54312"/>
    <w:rsid w:val="00F65F9E"/>
    <w:rsid w:val="00F76B74"/>
    <w:rsid w:val="00F879D9"/>
    <w:rsid w:val="00F95CD7"/>
    <w:rsid w:val="00F9776A"/>
    <w:rsid w:val="00FB508C"/>
    <w:rsid w:val="00FB5854"/>
    <w:rsid w:val="00FC4313"/>
    <w:rsid w:val="00FC4D0B"/>
    <w:rsid w:val="00FE1773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0DD5EB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  <w:style w:type="character" w:styleId="a9">
    <w:name w:val="FollowedHyperlink"/>
    <w:basedOn w:val="a0"/>
    <w:uiPriority w:val="99"/>
    <w:semiHidden/>
    <w:unhideWhenUsed/>
    <w:rsid w:val="005B1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mac999/transformer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42" Type="http://schemas.openxmlformats.org/officeDocument/2006/relationships/hyperlink" Target="https://daddynkidsmakers.blogspot.com/2025/01/langchain_3.html" TargetMode="External"/><Relationship Id="rId47" Type="http://schemas.openxmlformats.org/officeDocument/2006/relationships/hyperlink" Target="https://daddynkidsmakers.blogspot.com/2024/05/rag.html" TargetMode="External"/><Relationship Id="rId63" Type="http://schemas.openxmlformats.org/officeDocument/2006/relationships/hyperlink" Target="https://daddynkidsmakers.blogspot.com/2025/03/manus-ai.html" TargetMode="Externa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3/04/blog-post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LLM-RAG-Agent-Tutorial/tree/main/2-2.genai-prompt/prompt-practice" TargetMode="External"/><Relationship Id="rId32" Type="http://schemas.openxmlformats.org/officeDocument/2006/relationships/hyperlink" Target="https://daddynkidsmakers.blogspot.com/2024/06/llm_16.html" TargetMode="External"/><Relationship Id="rId37" Type="http://schemas.openxmlformats.org/officeDocument/2006/relationships/hyperlink" Target="https://github.com/mac999/LLM-RAG-Agent-Tutorial/tree/main/3-2.finetuning" TargetMode="External"/><Relationship Id="rId40" Type="http://schemas.openxmlformats.org/officeDocument/2006/relationships/hyperlink" Target="https://daddynkidsmakers.blogspot.com/2024/02/llava-ai.html" TargetMode="External"/><Relationship Id="rId45" Type="http://schemas.openxmlformats.org/officeDocument/2006/relationships/hyperlink" Target="https://daddynkidsmakers.blogspot.com/2024/06/llm-rag-chroma.html" TargetMode="External"/><Relationship Id="rId53" Type="http://schemas.openxmlformats.org/officeDocument/2006/relationships/hyperlink" Target="https://www.namecheap.com/" TargetMode="External"/><Relationship Id="rId58" Type="http://schemas.openxmlformats.org/officeDocument/2006/relationships/hyperlink" Target="https://daddynkidsmakers.blogspot.com/2024/11/llm.html" TargetMode="External"/><Relationship Id="rId66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modelcontextprotocol.io/quickstart/user" TargetMode="Externa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5/03/deep-seek.html" TargetMode="External"/><Relationship Id="rId30" Type="http://schemas.openxmlformats.org/officeDocument/2006/relationships/hyperlink" Target="https://daddynkidsmakers.blogspot.com/2023/10/ai.html" TargetMode="External"/><Relationship Id="rId35" Type="http://schemas.openxmlformats.org/officeDocument/2006/relationships/hyperlink" Target="https://daddynkidsmakers.blogspot.com/2025/01/llm-bim-llm.html" TargetMode="External"/><Relationship Id="rId43" Type="http://schemas.openxmlformats.org/officeDocument/2006/relationships/hyperlink" Target="https://github.com/mac999/LLM-RAG-Agent-Tutorial/tree/main/4-1.langchain" TargetMode="External"/><Relationship Id="rId48" Type="http://schemas.openxmlformats.org/officeDocument/2006/relationships/hyperlink" Target="https://medium.com/@laputa99999/effective-and-simplified-llm-function-call-for-ai-agent-development-6ccd6e44a191" TargetMode="External"/><Relationship Id="rId56" Type="http://schemas.openxmlformats.org/officeDocument/2006/relationships/hyperlink" Target="https://daddynkidsmakers.blogspot.com/2024/12/pdf-web.html" TargetMode="External"/><Relationship Id="rId64" Type="http://schemas.openxmlformats.org/officeDocument/2006/relationships/hyperlink" Target="https://github.com/mac999/geo-llm-agent-dashboard" TargetMode="External"/><Relationship Id="rId69" Type="http://schemas.openxmlformats.org/officeDocument/2006/relationships/fontTable" Target="fontTable.xm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10/flyio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github.com/mac999/LLM-RAG-Agent-Tutorial/tree/main/2-3.deep-tranformer" TargetMode="External"/><Relationship Id="rId33" Type="http://schemas.openxmlformats.org/officeDocument/2006/relationships/hyperlink" Target="https://daddynkidsmakers.blogspot.com/2024/06/lora-llama3.html" TargetMode="External"/><Relationship Id="rId38" Type="http://schemas.openxmlformats.org/officeDocument/2006/relationships/hyperlink" Target="https://medium.com/data-science-in-your-pocket/llm-evaluation-metrics-explained-af14f26536d2" TargetMode="External"/><Relationship Id="rId46" Type="http://schemas.openxmlformats.org/officeDocument/2006/relationships/hyperlink" Target="https://daddynkidsmakers.blogspot.com/2024/05/neo4j.html" TargetMode="External"/><Relationship Id="rId59" Type="http://schemas.openxmlformats.org/officeDocument/2006/relationships/hyperlink" Target="https://arxiv.org/" TargetMode="External"/><Relationship Id="rId67" Type="http://schemas.openxmlformats.org/officeDocument/2006/relationships/hyperlink" Target="https://www.youtube.com/watch?v=vpRkAoCqX3o" TargetMode="External"/><Relationship Id="rId20" Type="http://schemas.openxmlformats.org/officeDocument/2006/relationships/hyperlink" Target="https://github.com/mac999/LLM-RAG-Agent-Tutorial/blob/main/2-2.genai-prompt/gen-ai-prompt-engineering.pdf" TargetMode="External"/><Relationship Id="rId41" Type="http://schemas.openxmlformats.org/officeDocument/2006/relationships/hyperlink" Target="https://daddynkidsmakers.blogspot.com/2024/04/blog-post_21.html" TargetMode="External"/><Relationship Id="rId54" Type="http://schemas.openxmlformats.org/officeDocument/2006/relationships/hyperlink" Target="https://daddynkidsmakers.blogspot.com/2024/09/webui-ollama.html" TargetMode="External"/><Relationship Id="rId62" Type="http://schemas.openxmlformats.org/officeDocument/2006/relationships/hyperlink" Target="https://daddynkidsmakers.blogspot.com/2025/04/gemini-mcp.html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04/pdf.html" TargetMode="External"/><Relationship Id="rId36" Type="http://schemas.openxmlformats.org/officeDocument/2006/relationships/hyperlink" Target="https://huggingface.co/mac999/earthwork-net-model" TargetMode="External"/><Relationship Id="rId49" Type="http://schemas.openxmlformats.org/officeDocument/2006/relationships/hyperlink" Target="https://daddynkidsmakers.blogspot.com/2025/01/gradio-langchain.html" TargetMode="External"/><Relationship Id="rId57" Type="http://schemas.openxmlformats.org/officeDocument/2006/relationships/hyperlink" Target="https://news.ycombinator.com/item?id=40739982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2/blog-post_6.html" TargetMode="External"/><Relationship Id="rId44" Type="http://schemas.openxmlformats.org/officeDocument/2006/relationships/hyperlink" Target="https://daddynkidsmakers.blogspot.com/2023/10/chatgpt-langchain.html" TargetMode="External"/><Relationship Id="rId52" Type="http://schemas.openxmlformats.org/officeDocument/2006/relationships/hyperlink" Target="https://stripe.com/" TargetMode="External"/><Relationship Id="rId60" Type="http://schemas.openxmlformats.org/officeDocument/2006/relationships/hyperlink" Target="https://daddynkidsmakers.blogspot.com/2025/03/ai-mcp.html" TargetMode="External"/><Relationship Id="rId65" Type="http://schemas.openxmlformats.org/officeDocument/2006/relationships/hyperlink" Target="https://github.com/mac999/BIM_LLM_code_ag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39" Type="http://schemas.openxmlformats.org/officeDocument/2006/relationships/hyperlink" Target="https://daddynkidsmakers.blogspot.com/2024/02/clip.html" TargetMode="External"/><Relationship Id="rId34" Type="http://schemas.openxmlformats.org/officeDocument/2006/relationships/hyperlink" Target="https://daddynkidsmakers.blogspot.com/2024/07/llm.html" TargetMode="External"/><Relationship Id="rId50" Type="http://schemas.openxmlformats.org/officeDocument/2006/relationships/hyperlink" Target="https://daddynkidsmakers.blogspot.com/2025/04/gradio-html.html" TargetMode="External"/><Relationship Id="rId55" Type="http://schemas.openxmlformats.org/officeDocument/2006/relationships/hyperlink" Target="https://daddynkidsmakers.blogspot.com/2024/02/github-copilot-ai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D7487-4AF1-463D-BB12-AF14BF568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7</TotalTime>
  <Pages>4</Pages>
  <Words>1508</Words>
  <Characters>8601</Characters>
  <Application>Microsoft Office Word</Application>
  <DocSecurity>0</DocSecurity>
  <Lines>71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392</cp:revision>
  <dcterms:created xsi:type="dcterms:W3CDTF">2025-04-19T11:56:00Z</dcterms:created>
  <dcterms:modified xsi:type="dcterms:W3CDTF">2025-05-11T03:50:00Z</dcterms:modified>
</cp:coreProperties>
</file>